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B7C3A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40799A22" w14:textId="66BA347E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ne of the heroes of the previous excursion and the father of Yukou Senkyo. He is currently trapped in a crystalized prison in Zerid as to escape the 6</w:t>
      </w:r>
      <w:r w:rsidRPr="00D21ED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hero.</w:t>
      </w:r>
    </w:p>
    <w:p w14:paraId="107CBC2A" w14:textId="0F73607D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141AD4C2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6460D81D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724FAEDE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75F46EC9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3D4B03D7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01DF1B7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672D34DD" w14:textId="77777777" w:rsidR="00D21EDF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4C51E890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53CAD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99242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0C867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8F7A1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4ABB2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7FAFDB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2E35B6C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7371C3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417B7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32A3AC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61DC720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6CE095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7EF07251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695E847C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6A0D7B03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235067F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6746F8E5" w14:textId="77777777" w:rsidR="00D21EDF" w:rsidRPr="00F01381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C76354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Occupation</w:t>
      </w:r>
    </w:p>
    <w:p w14:paraId="043A43D8" w14:textId="77777777" w:rsidR="00D21EDF" w:rsidRPr="00F01381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A495D08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7B82D225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4C4D844" w14:textId="77777777" w:rsidR="00D21EDF" w:rsidRPr="00F01381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6EA9883C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78DC565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37E91ADA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04B7EF8C" w14:textId="77777777" w:rsidR="00D21EDF" w:rsidRPr="0039018C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F6D72E0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44DCCAE0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55FC27F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5B57B2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3E4221B1" w14:textId="77777777" w:rsidR="00D21EDF" w:rsidRPr="0039018C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0A1368AF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25A3ABD6" w14:textId="77777777" w:rsidR="00D21EDF" w:rsidRPr="0039018C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303F54E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19E66C8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7DE63EA" w14:textId="77777777" w:rsidR="00D21EDF" w:rsidRPr="0039018C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69ABDEEC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0193F88D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24B2F385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0034F4F0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AA53BF9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7FFA71B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45E8AD0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A41F58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F7500AE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66A7D55F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FB18643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68788FA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742B04C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6338B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46835FAE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8FA6D9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A4A98A9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ACF79B1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247C3D2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4D43412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269D2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66C46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3D8A1703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5A1955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52EB473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2717880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C980B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95B5A45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70A303F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8DB56EC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51A266E3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E51F36C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8F451BA" w14:textId="77777777" w:rsidR="00D21EDF" w:rsidRPr="0039018C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1FEFF7BB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3FF8C63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0DB9886F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1B3D55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0B0BCA8A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5E65CD7F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289784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ED7E7EC" w14:textId="77777777" w:rsidR="00D21EDF" w:rsidRDefault="00D21EDF" w:rsidP="00D21EDF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BE9486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F8BE8D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570745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2B3D2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D54F44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94EBE9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CF28D5C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25C87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7488EA2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38BC17F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38AEB3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636DB0A2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21E1E0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5872D0F4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47C6F563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6C0B22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197F5E2F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464CE6A6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F394347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22D6AD86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20CBA009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EC72F25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7A6868EB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128DEE58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9FD59E4" w14:textId="77777777" w:rsidR="00D21EDF" w:rsidRPr="00E8232E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376E7B50" w14:textId="77777777" w:rsidR="00D21EDF" w:rsidRPr="00B72102" w:rsidRDefault="00D21EDF" w:rsidP="00D21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247D6CBA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7AC0EC0A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62C3EFB" w14:textId="77777777" w:rsidR="00D21EDF" w:rsidRPr="00AA4814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7A790D0E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10F6C52E" w14:textId="77777777" w:rsidR="00D21EDF" w:rsidRDefault="00D21EDF" w:rsidP="00D21ED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5F7292F" w14:textId="77777777" w:rsidR="00D21EDF" w:rsidRPr="005324BC" w:rsidRDefault="00D21EDF" w:rsidP="00D21EDF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5F3E81C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091C5391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EBE898A" w14:textId="77777777" w:rsidR="00D21EDF" w:rsidRPr="005324BC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0EAF3EE3" w14:textId="77777777" w:rsidR="00D21EDF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40C5670" w14:textId="77777777" w:rsidR="00D21EDF" w:rsidRPr="00D21259" w:rsidRDefault="00D21EDF" w:rsidP="00D21ED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85D0DF0" w14:textId="77777777" w:rsidR="00D21EDF" w:rsidRDefault="00D21EDF" w:rsidP="00D21EDF">
      <w:pPr>
        <w:rPr>
          <w:rFonts w:ascii="Times New Roman" w:hAnsi="Times New Roman" w:cs="Times New Roman"/>
          <w:sz w:val="24"/>
          <w:szCs w:val="24"/>
        </w:rPr>
      </w:pPr>
    </w:p>
    <w:p w14:paraId="44EC5E6B" w14:textId="77777777" w:rsidR="00D21EDF" w:rsidRPr="001952E2" w:rsidRDefault="00D21EDF" w:rsidP="00D21EDF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67A7A74C" w14:textId="77777777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NDSzNDc2NDY0MzRX0lEKTi0uzszPAykwrAUAmOn1DiwAAAA="/>
  </w:docVars>
  <w:rsids>
    <w:rsidRoot w:val="00C9536A"/>
    <w:rsid w:val="00BD362A"/>
    <w:rsid w:val="00C9536A"/>
    <w:rsid w:val="00D21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80FBB"/>
  <w15:chartTrackingRefBased/>
  <w15:docId w15:val="{1C8A983B-63A4-4CA3-8AB8-704D79AF3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E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2</cp:revision>
  <dcterms:created xsi:type="dcterms:W3CDTF">2022-07-10T07:28:00Z</dcterms:created>
  <dcterms:modified xsi:type="dcterms:W3CDTF">2022-07-10T07:31:00Z</dcterms:modified>
</cp:coreProperties>
</file>